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ED9BF" w14:textId="2422E4ED" w:rsidR="0051420A" w:rsidRDefault="00BE5518" w:rsidP="0051420A">
      <w:pPr>
        <w:jc w:val="center"/>
        <w:rPr>
          <w:rFonts w:ascii="Montserrat" w:hAnsi="Montserrat"/>
          <w:b/>
          <w:bCs/>
          <w:sz w:val="28"/>
          <w:szCs w:val="28"/>
        </w:rPr>
      </w:pPr>
      <w:r>
        <w:rPr>
          <w:rFonts w:ascii="Montserrat" w:hAnsi="Montserrat"/>
          <w:b/>
          <w:bCs/>
          <w:sz w:val="28"/>
          <w:szCs w:val="28"/>
        </w:rPr>
        <w:t xml:space="preserve">Module 1 Assignment </w:t>
      </w:r>
    </w:p>
    <w:p w14:paraId="17325E36" w14:textId="0B64FAFC" w:rsidR="0051420A" w:rsidRPr="0051420A" w:rsidRDefault="0051420A" w:rsidP="0051420A">
      <w:pPr>
        <w:pStyle w:val="ListParagraph"/>
        <w:numPr>
          <w:ilvl w:val="0"/>
          <w:numId w:val="1"/>
        </w:numPr>
        <w:rPr>
          <w:rFonts w:ascii="Montserrat" w:hAnsi="Montserrat"/>
          <w:b/>
          <w:bCs/>
          <w:sz w:val="24"/>
          <w:szCs w:val="24"/>
        </w:rPr>
      </w:pPr>
      <w:r w:rsidRPr="0051420A">
        <w:rPr>
          <w:rFonts w:ascii="Montserrat" w:hAnsi="Montserrat"/>
          <w:b/>
          <w:bCs/>
          <w:sz w:val="24"/>
          <w:szCs w:val="24"/>
        </w:rPr>
        <w:t>Using Android Studio to Create an Android Virtual Device</w:t>
      </w:r>
    </w:p>
    <w:p w14:paraId="0ED3F044" w14:textId="01D82789" w:rsidR="0051420A" w:rsidRDefault="0051420A" w:rsidP="0051420A">
      <w:pPr>
        <w:rPr>
          <w:rFonts w:ascii="Montserrat" w:hAnsi="Montserrat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94E203D" wp14:editId="3C117550">
            <wp:extent cx="6858000" cy="2947670"/>
            <wp:effectExtent l="0" t="0" r="0" b="508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4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15DB4" w14:textId="36A657D6" w:rsidR="0051420A" w:rsidRDefault="0051420A" w:rsidP="0051420A">
      <w:pPr>
        <w:pStyle w:val="ListParagraph"/>
        <w:numPr>
          <w:ilvl w:val="0"/>
          <w:numId w:val="1"/>
        </w:numPr>
        <w:rPr>
          <w:rFonts w:ascii="Montserrat" w:hAnsi="Montserrat"/>
          <w:b/>
          <w:bCs/>
          <w:sz w:val="28"/>
          <w:szCs w:val="28"/>
        </w:rPr>
      </w:pPr>
      <w:r w:rsidRPr="0051420A">
        <w:rPr>
          <w:rFonts w:ascii="Montserrat" w:hAnsi="Montserrat"/>
          <w:b/>
          <w:bCs/>
          <w:sz w:val="28"/>
          <w:szCs w:val="28"/>
        </w:rPr>
        <w:t>Installing the Android SDK</w:t>
      </w:r>
    </w:p>
    <w:p w14:paraId="268489BB" w14:textId="1F637990" w:rsidR="0051420A" w:rsidRDefault="0051420A" w:rsidP="0051420A">
      <w:pPr>
        <w:rPr>
          <w:rFonts w:ascii="Montserrat" w:hAnsi="Montserrat"/>
          <w:b/>
          <w:bCs/>
          <w:sz w:val="28"/>
          <w:szCs w:val="28"/>
        </w:rPr>
      </w:pPr>
      <w:r w:rsidRPr="0051420A">
        <w:rPr>
          <w:rFonts w:ascii="Montserrat" w:hAnsi="Montserrat"/>
          <w:b/>
          <w:bCs/>
          <w:noProof/>
          <w:sz w:val="28"/>
          <w:szCs w:val="28"/>
        </w:rPr>
        <w:drawing>
          <wp:inline distT="0" distB="0" distL="0" distR="0" wp14:anchorId="2A11EEE8" wp14:editId="6EA3DD08">
            <wp:extent cx="6858000" cy="3956685"/>
            <wp:effectExtent l="0" t="0" r="0" b="571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5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B5451" w14:textId="5686C74A" w:rsidR="0051420A" w:rsidRDefault="0051420A" w:rsidP="0051420A">
      <w:pPr>
        <w:pStyle w:val="ListParagraph"/>
        <w:numPr>
          <w:ilvl w:val="0"/>
          <w:numId w:val="1"/>
        </w:numPr>
        <w:rPr>
          <w:rFonts w:ascii="Montserrat" w:hAnsi="Montserrat"/>
          <w:b/>
          <w:bCs/>
          <w:sz w:val="28"/>
          <w:szCs w:val="28"/>
        </w:rPr>
      </w:pPr>
      <w:r w:rsidRPr="0051420A">
        <w:rPr>
          <w:rFonts w:ascii="Montserrat" w:hAnsi="Montserrat"/>
          <w:b/>
          <w:bCs/>
          <w:sz w:val="28"/>
          <w:szCs w:val="28"/>
        </w:rPr>
        <w:t>Creating and Launching Android Virtual Devices (AVDs)</w:t>
      </w:r>
    </w:p>
    <w:p w14:paraId="0B984B9C" w14:textId="579A1467" w:rsidR="0051420A" w:rsidRPr="0051420A" w:rsidRDefault="0051420A" w:rsidP="0051420A">
      <w:pPr>
        <w:rPr>
          <w:rFonts w:ascii="Montserrat" w:hAnsi="Montserrat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CCBB44B" wp14:editId="73EAF0A3">
            <wp:extent cx="6858000" cy="6442541"/>
            <wp:effectExtent l="0" t="0" r="0" b="0"/>
            <wp:docPr id="4" name="Picture 4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 program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88"/>
                    <a:stretch/>
                  </pic:blipFill>
                  <pic:spPr bwMode="auto">
                    <a:xfrm>
                      <a:off x="0" y="0"/>
                      <a:ext cx="6858000" cy="64425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712DD" w14:textId="6346328F" w:rsidR="0051420A" w:rsidRDefault="0051420A" w:rsidP="0051420A">
      <w:pPr>
        <w:pStyle w:val="ListParagraph"/>
        <w:numPr>
          <w:ilvl w:val="0"/>
          <w:numId w:val="1"/>
        </w:numPr>
        <w:rPr>
          <w:rFonts w:ascii="Montserrat" w:hAnsi="Montserrat"/>
          <w:b/>
          <w:bCs/>
          <w:sz w:val="28"/>
          <w:szCs w:val="28"/>
        </w:rPr>
      </w:pPr>
      <w:r w:rsidRPr="0051420A">
        <w:rPr>
          <w:rFonts w:ascii="Montserrat" w:hAnsi="Montserrat"/>
          <w:b/>
          <w:bCs/>
          <w:sz w:val="28"/>
          <w:szCs w:val="28"/>
        </w:rPr>
        <w:t>Creating and Running an Android App</w:t>
      </w:r>
    </w:p>
    <w:p w14:paraId="170E8A84" w14:textId="38DCE027" w:rsidR="0051420A" w:rsidRDefault="0051420A" w:rsidP="0051420A">
      <w:pPr>
        <w:rPr>
          <w:rFonts w:ascii="Montserrat" w:hAnsi="Montserrat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23F6931" wp14:editId="484FCF9F">
            <wp:extent cx="6858000" cy="4237834"/>
            <wp:effectExtent l="0" t="0" r="0" b="0"/>
            <wp:docPr id="5" name="Picture 5" descr="A picture containing text, screenshot, font,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screenshot, font, documen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83"/>
                    <a:stretch/>
                  </pic:blipFill>
                  <pic:spPr bwMode="auto">
                    <a:xfrm>
                      <a:off x="0" y="0"/>
                      <a:ext cx="6858000" cy="423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174C19" w14:textId="77777777" w:rsidR="00BE5518" w:rsidRDefault="00BE5518" w:rsidP="00BE5518">
      <w:pPr>
        <w:rPr>
          <w:rStyle w:val="Strong"/>
          <w:sz w:val="32"/>
          <w:szCs w:val="32"/>
        </w:rPr>
      </w:pPr>
    </w:p>
    <w:p w14:paraId="24D88254" w14:textId="01B5BCC4" w:rsidR="00BE5518" w:rsidRPr="00290A43" w:rsidRDefault="00BE5518" w:rsidP="00BE5518">
      <w:pPr>
        <w:rPr>
          <w:sz w:val="32"/>
          <w:szCs w:val="32"/>
        </w:rPr>
      </w:pPr>
      <w:r w:rsidRPr="00290A43">
        <w:rPr>
          <w:rStyle w:val="Strong"/>
          <w:sz w:val="32"/>
          <w:szCs w:val="32"/>
        </w:rPr>
        <w:t>Submission requirement</w:t>
      </w:r>
      <w:r w:rsidRPr="00290A43">
        <w:rPr>
          <w:sz w:val="32"/>
          <w:szCs w:val="32"/>
        </w:rPr>
        <w:t xml:space="preserve">: </w:t>
      </w:r>
      <w:r w:rsidRPr="00290A43">
        <w:rPr>
          <w:rStyle w:val="Emphasis"/>
          <w:sz w:val="32"/>
          <w:szCs w:val="32"/>
        </w:rPr>
        <w:t>You are to provide a complete screenshot of your step-by-step application in a word document and a zip file of your code. Push your project files to a new github.com repo and submit the GitHub link. Create a 3 to 5-minute LOOM video (</w:t>
      </w:r>
      <w:hyperlink r:id="rId9" w:history="1">
        <w:r w:rsidRPr="00290A43">
          <w:rPr>
            <w:rStyle w:val="Hyperlink"/>
            <w:i/>
            <w:iCs/>
            <w:sz w:val="32"/>
            <w:szCs w:val="32"/>
          </w:rPr>
          <w:t>https://www.loom.com/)</w:t>
        </w:r>
      </w:hyperlink>
      <w:r w:rsidRPr="00290A43">
        <w:rPr>
          <w:rStyle w:val="Emphasis"/>
          <w:sz w:val="32"/>
          <w:szCs w:val="32"/>
        </w:rPr>
        <w:t xml:space="preserve"> in which you explain the execution of your programs. Be sure to address any challenges encountered and new information learned while completing this assignment. Be sure to test your results carefully.</w:t>
      </w:r>
    </w:p>
    <w:p w14:paraId="47464D08" w14:textId="2FE251B6" w:rsidR="0051420A" w:rsidRPr="0051420A" w:rsidRDefault="0051420A" w:rsidP="0051420A">
      <w:pPr>
        <w:pStyle w:val="ListParagraph"/>
        <w:rPr>
          <w:rFonts w:ascii="Montserrat" w:hAnsi="Montserrat"/>
          <w:b/>
          <w:bCs/>
          <w:sz w:val="28"/>
          <w:szCs w:val="28"/>
        </w:rPr>
      </w:pPr>
    </w:p>
    <w:sectPr w:rsidR="0051420A" w:rsidRPr="0051420A" w:rsidSect="0051420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FC7FE3"/>
    <w:multiLevelType w:val="hybridMultilevel"/>
    <w:tmpl w:val="97725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221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MzAxMLGwsDAwMDdT0lEKTi0uzszPAykwqgUA6Bp/kCwAAAA="/>
  </w:docVars>
  <w:rsids>
    <w:rsidRoot w:val="007F6199"/>
    <w:rsid w:val="003752AC"/>
    <w:rsid w:val="0051420A"/>
    <w:rsid w:val="007F6199"/>
    <w:rsid w:val="00BE5518"/>
    <w:rsid w:val="00FA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512FF"/>
  <w15:chartTrackingRefBased/>
  <w15:docId w15:val="{10E20C11-B5DF-46AE-B9C5-E8203D096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420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E5518"/>
    <w:rPr>
      <w:b/>
      <w:bCs/>
    </w:rPr>
  </w:style>
  <w:style w:type="character" w:styleId="Emphasis">
    <w:name w:val="Emphasis"/>
    <w:basedOn w:val="DefaultParagraphFont"/>
    <w:uiPriority w:val="20"/>
    <w:qFormat/>
    <w:rsid w:val="00BE551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BE551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oom.com/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rtins Idahosa</dc:creator>
  <cp:keywords/>
  <dc:description/>
  <cp:lastModifiedBy>Joe Ball</cp:lastModifiedBy>
  <cp:revision>2</cp:revision>
  <dcterms:created xsi:type="dcterms:W3CDTF">2023-04-20T16:12:00Z</dcterms:created>
  <dcterms:modified xsi:type="dcterms:W3CDTF">2023-04-20T16:12:00Z</dcterms:modified>
</cp:coreProperties>
</file>